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3EFD3" w14:textId="77777777" w:rsidR="00015B47" w:rsidRDefault="00015B47" w:rsidP="00B847D8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Nome do(a) </w:t>
      </w:r>
      <w:r>
        <w:rPr>
          <w:rFonts w:ascii="Century Gothic" w:hAnsi="Century Gothic"/>
          <w:b/>
          <w:u w:val="single"/>
        </w:rPr>
        <w:t>professor(a)</w:t>
      </w:r>
      <w:r>
        <w:rPr>
          <w:rFonts w:ascii="Century Gothic" w:hAnsi="Century Gothic"/>
        </w:rPr>
        <w:t>: _____________________________________   Data: ______________________</w:t>
      </w:r>
    </w:p>
    <w:p w14:paraId="1F944247" w14:textId="77777777" w:rsidR="00015B47" w:rsidRPr="004D179F" w:rsidRDefault="00015B47" w:rsidP="00B847D8">
      <w:pPr>
        <w:spacing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</w:rPr>
        <w:t xml:space="preserve">Instruções:  Leia cada afirmação e, em seguida, escolha </w:t>
      </w:r>
      <w:r>
        <w:rPr>
          <w:rFonts w:ascii="Century Gothic" w:hAnsi="Century Gothic"/>
          <w:b/>
          <w:bCs/>
          <w:sz w:val="24"/>
          <w:u w:val="single"/>
        </w:rPr>
        <w:t>uma</w:t>
      </w:r>
      <w:r>
        <w:rPr>
          <w:rFonts w:ascii="Century Gothic" w:hAnsi="Century Gothic"/>
          <w:sz w:val="24"/>
        </w:rPr>
        <w:t xml:space="preserve"> resposta que acredite ser a melhor opção. Não há respostas certas ou erradas.  </w:t>
      </w:r>
      <w:sdt>
        <w:sdtPr>
          <w:rPr>
            <w:rFonts w:ascii="Century Gothic" w:hAnsi="Century Gothic"/>
            <w:sz w:val="24"/>
            <w:szCs w:val="24"/>
          </w:rPr>
          <w:id w:val="621292702"/>
          <w:placeholder>
            <w:docPart w:val="7A89FF0BDDA140849F08934E5926F748"/>
          </w:placeholder>
          <w:text/>
        </w:sdtPr>
        <w:sdtEndPr/>
        <w:sdtContent>
          <w:r>
            <w:rPr>
              <w:rFonts w:ascii="Century Gothic" w:hAnsi="Century Gothic"/>
              <w:sz w:val="24"/>
            </w:rPr>
            <w:t>Seu/sua professor(a</w:t>
          </w:r>
          <w:r>
            <w:t>)</w:t>
          </w:r>
        </w:sdtContent>
      </w:sdt>
      <w:r>
        <w:rPr>
          <w:rFonts w:ascii="Century Gothic" w:hAnsi="Century Gothic"/>
          <w:sz w:val="24"/>
        </w:rPr>
        <w:t xml:space="preserve"> usará as respostas para entender melhor como são os alunos da sua turma.  Seu/sua professor(a) não verá suas respostas individuais.  </w:t>
      </w:r>
    </w:p>
    <w:tbl>
      <w:tblPr>
        <w:tblStyle w:val="MediumShading1-Accent11"/>
        <w:tblW w:w="0" w:type="auto"/>
        <w:tblLook w:val="0420" w:firstRow="1" w:lastRow="0" w:firstColumn="0" w:lastColumn="0" w:noHBand="0" w:noVBand="1"/>
      </w:tblPr>
      <w:tblGrid>
        <w:gridCol w:w="557"/>
        <w:gridCol w:w="3816"/>
        <w:gridCol w:w="85"/>
        <w:gridCol w:w="1308"/>
        <w:gridCol w:w="171"/>
        <w:gridCol w:w="1225"/>
        <w:gridCol w:w="172"/>
        <w:gridCol w:w="1127"/>
        <w:gridCol w:w="120"/>
        <w:gridCol w:w="1479"/>
      </w:tblGrid>
      <w:tr w:rsidR="00015B47" w:rsidRPr="00A720B7" w14:paraId="362C2589" w14:textId="77777777" w:rsidTr="008B5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3"/>
        </w:trPr>
        <w:tc>
          <w:tcPr>
            <w:tcW w:w="562" w:type="dxa"/>
            <w:shd w:val="clear" w:color="auto" w:fill="365F91" w:themeFill="accent1" w:themeFillShade="BF"/>
            <w:vAlign w:val="center"/>
          </w:tcPr>
          <w:p w14:paraId="15BF625B" w14:textId="77777777" w:rsidR="00015B47" w:rsidRPr="00A720B7" w:rsidRDefault="00015B47" w:rsidP="00B847D8">
            <w:pPr>
              <w:jc w:val="center"/>
              <w:rPr>
                <w:sz w:val="24"/>
              </w:rPr>
            </w:pPr>
          </w:p>
        </w:tc>
        <w:tc>
          <w:tcPr>
            <w:tcW w:w="5071" w:type="dxa"/>
            <w:gridSpan w:val="2"/>
            <w:shd w:val="clear" w:color="auto" w:fill="365F91" w:themeFill="accent1" w:themeFillShade="BF"/>
            <w:vAlign w:val="center"/>
          </w:tcPr>
          <w:p w14:paraId="6A2CF840" w14:textId="77777777" w:rsidR="00015B47" w:rsidRPr="00A720B7" w:rsidRDefault="00015B47" w:rsidP="006E7F84">
            <w:pPr>
              <w:jc w:val="center"/>
              <w:rPr>
                <w:sz w:val="24"/>
              </w:rPr>
            </w:pPr>
          </w:p>
        </w:tc>
        <w:tc>
          <w:tcPr>
            <w:tcW w:w="1143" w:type="dxa"/>
            <w:gridSpan w:val="2"/>
            <w:shd w:val="clear" w:color="auto" w:fill="365F91" w:themeFill="accent1" w:themeFillShade="BF"/>
            <w:vAlign w:val="center"/>
          </w:tcPr>
          <w:p w14:paraId="5A3C9C1F" w14:textId="77777777" w:rsidR="00015B47" w:rsidRPr="00BF00CC" w:rsidRDefault="00015B47" w:rsidP="006E7F84">
            <w:pPr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Concordo totalmente</w:t>
            </w:r>
          </w:p>
        </w:tc>
        <w:tc>
          <w:tcPr>
            <w:tcW w:w="1022" w:type="dxa"/>
            <w:gridSpan w:val="2"/>
            <w:shd w:val="clear" w:color="auto" w:fill="365F91" w:themeFill="accent1" w:themeFillShade="BF"/>
            <w:vAlign w:val="center"/>
          </w:tcPr>
          <w:p w14:paraId="623E282D" w14:textId="77777777" w:rsidR="00015B47" w:rsidRPr="00BF00CC" w:rsidRDefault="00015B47" w:rsidP="006E7F84">
            <w:pPr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Concordo</w:t>
            </w:r>
          </w:p>
        </w:tc>
        <w:tc>
          <w:tcPr>
            <w:tcW w:w="1249" w:type="dxa"/>
            <w:gridSpan w:val="2"/>
            <w:shd w:val="clear" w:color="auto" w:fill="365F91" w:themeFill="accent1" w:themeFillShade="BF"/>
            <w:vAlign w:val="center"/>
          </w:tcPr>
          <w:p w14:paraId="05983B2A" w14:textId="77777777" w:rsidR="00015B47" w:rsidRPr="00BF00CC" w:rsidRDefault="00015B47" w:rsidP="006E7F84">
            <w:pPr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Discordo</w:t>
            </w:r>
          </w:p>
        </w:tc>
        <w:tc>
          <w:tcPr>
            <w:tcW w:w="1249" w:type="dxa"/>
            <w:shd w:val="clear" w:color="auto" w:fill="365F91" w:themeFill="accent1" w:themeFillShade="BF"/>
            <w:vAlign w:val="center"/>
          </w:tcPr>
          <w:p w14:paraId="3C22748D" w14:textId="77777777" w:rsidR="00015B47" w:rsidRPr="00BF00CC" w:rsidRDefault="00015B47" w:rsidP="006E7F84">
            <w:pPr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Discordo totalmente</w:t>
            </w:r>
          </w:p>
          <w:p w14:paraId="10DE2B34" w14:textId="77777777" w:rsidR="00015B47" w:rsidRPr="00BF00CC" w:rsidRDefault="00015B47" w:rsidP="006E7F84">
            <w:pPr>
              <w:rPr>
                <w:rFonts w:ascii="Century Gothic" w:hAnsi="Century Gothic"/>
                <w:sz w:val="10"/>
              </w:rPr>
            </w:pPr>
          </w:p>
        </w:tc>
      </w:tr>
      <w:tr w:rsidR="00015B47" w:rsidRPr="00DC36D7" w14:paraId="1B4B38BD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56A8C2B9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1.</w:t>
            </w:r>
          </w:p>
        </w:tc>
        <w:tc>
          <w:tcPr>
            <w:tcW w:w="5071" w:type="dxa"/>
            <w:gridSpan w:val="2"/>
          </w:tcPr>
          <w:p w14:paraId="234317C3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Nestas aulas, os alunos ajudam uns aos outros a aprender.</w:t>
            </w:r>
          </w:p>
        </w:tc>
        <w:tc>
          <w:tcPr>
            <w:tcW w:w="1143" w:type="dxa"/>
            <w:gridSpan w:val="2"/>
          </w:tcPr>
          <w:p w14:paraId="5FF36489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1764CDA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1132A9D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5FAA1742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0D5776CC" w14:textId="77777777" w:rsidTr="006E7F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2FCC6482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.</w:t>
            </w:r>
          </w:p>
        </w:tc>
        <w:tc>
          <w:tcPr>
            <w:tcW w:w="5071" w:type="dxa"/>
            <w:gridSpan w:val="2"/>
          </w:tcPr>
          <w:p w14:paraId="4F388B65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Eu jogo, desenho, escrevo histórias e falo sobre meu trabalho em sala de aula.</w:t>
            </w:r>
          </w:p>
        </w:tc>
        <w:tc>
          <w:tcPr>
            <w:tcW w:w="1143" w:type="dxa"/>
            <w:gridSpan w:val="2"/>
          </w:tcPr>
          <w:p w14:paraId="4748760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41E60B8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3154C0A3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1B6F067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4315260D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6F751DBD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3.</w:t>
            </w:r>
          </w:p>
        </w:tc>
        <w:tc>
          <w:tcPr>
            <w:tcW w:w="5071" w:type="dxa"/>
            <w:gridSpan w:val="2"/>
          </w:tcPr>
          <w:p w14:paraId="7B02CD40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O que estou aprendendo agora se conecta ao que aprendi antes.</w:t>
            </w:r>
          </w:p>
        </w:tc>
        <w:tc>
          <w:tcPr>
            <w:tcW w:w="1143" w:type="dxa"/>
            <w:gridSpan w:val="2"/>
          </w:tcPr>
          <w:p w14:paraId="3588F82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62A5ADC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0908F740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38021610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1EEDDE33" w14:textId="77777777" w:rsidTr="006E7F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1D618A14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4.</w:t>
            </w:r>
          </w:p>
        </w:tc>
        <w:tc>
          <w:tcPr>
            <w:tcW w:w="5071" w:type="dxa"/>
            <w:gridSpan w:val="2"/>
          </w:tcPr>
          <w:p w14:paraId="41FAF470" w14:textId="77777777" w:rsidR="00015B47" w:rsidRPr="00DC36D7" w:rsidRDefault="00060115" w:rsidP="00DC36D7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05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</w:t>
                </w:r>
                <w:r w:rsidR="00085546">
                  <w:t>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pede-me para melhorar o meu trabalho quando sabe que posso fazer melhor.</w:t>
            </w:r>
          </w:p>
        </w:tc>
        <w:tc>
          <w:tcPr>
            <w:tcW w:w="1143" w:type="dxa"/>
            <w:gridSpan w:val="2"/>
          </w:tcPr>
          <w:p w14:paraId="538037F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78F0D3C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49FA591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24384CF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5C9C5C8B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1"/>
        </w:trPr>
        <w:tc>
          <w:tcPr>
            <w:tcW w:w="562" w:type="dxa"/>
          </w:tcPr>
          <w:p w14:paraId="26721A07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5.</w:t>
            </w:r>
          </w:p>
        </w:tc>
        <w:tc>
          <w:tcPr>
            <w:tcW w:w="5071" w:type="dxa"/>
            <w:gridSpan w:val="2"/>
          </w:tcPr>
          <w:p w14:paraId="025D4DAC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Quando não conseguimos compreender algo,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12"/>
                <w:placeholder>
                  <w:docPart w:val="7A89FF0BDDA140849F08934E5926F748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/minha professor(a</w:t>
                </w:r>
                <w:r>
                  <w:t>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 xml:space="preserve"> nos dá outras atividades para nos ajudar a entender.</w:t>
            </w:r>
          </w:p>
        </w:tc>
        <w:tc>
          <w:tcPr>
            <w:tcW w:w="1143" w:type="dxa"/>
            <w:gridSpan w:val="2"/>
          </w:tcPr>
          <w:p w14:paraId="50796BC4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5D28257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6831CF8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59F30F3C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0A79DE2F" w14:textId="77777777" w:rsidTr="006E7F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759721FA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6.</w:t>
            </w:r>
          </w:p>
        </w:tc>
        <w:tc>
          <w:tcPr>
            <w:tcW w:w="5071" w:type="dxa"/>
            <w:gridSpan w:val="2"/>
          </w:tcPr>
          <w:p w14:paraId="41FF59B9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13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O(A)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desta disciplina e os alunos se respeitam.</w:t>
            </w:r>
          </w:p>
        </w:tc>
        <w:tc>
          <w:tcPr>
            <w:tcW w:w="1143" w:type="dxa"/>
            <w:gridSpan w:val="2"/>
          </w:tcPr>
          <w:p w14:paraId="7C21E93E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3BFDE3F6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161F38B3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46CEE6D2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053E561F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004D6707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7.</w:t>
            </w:r>
          </w:p>
        </w:tc>
        <w:tc>
          <w:tcPr>
            <w:tcW w:w="5071" w:type="dxa"/>
            <w:gridSpan w:val="2"/>
          </w:tcPr>
          <w:p w14:paraId="347622A1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14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faz perguntas que me ajudam a aprender mais.</w:t>
            </w:r>
          </w:p>
        </w:tc>
        <w:tc>
          <w:tcPr>
            <w:tcW w:w="1143" w:type="dxa"/>
            <w:gridSpan w:val="2"/>
          </w:tcPr>
          <w:p w14:paraId="331B3EF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374BBF6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6FFBCB28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29ADA276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1DBAA62D" w14:textId="77777777" w:rsidTr="006E7F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437AA127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8.</w:t>
            </w:r>
          </w:p>
        </w:tc>
        <w:tc>
          <w:tcPr>
            <w:tcW w:w="5071" w:type="dxa"/>
            <w:gridSpan w:val="2"/>
          </w:tcPr>
          <w:p w14:paraId="5285305B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Quando estou em casa, gosto de aprender mais sobre o que fiz na aula. </w:t>
            </w:r>
          </w:p>
        </w:tc>
        <w:tc>
          <w:tcPr>
            <w:tcW w:w="1143" w:type="dxa"/>
            <w:gridSpan w:val="2"/>
          </w:tcPr>
          <w:p w14:paraId="5A9CEF12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518C617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11845A4B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1D88A1F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4FF538CB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7"/>
        </w:trPr>
        <w:tc>
          <w:tcPr>
            <w:tcW w:w="562" w:type="dxa"/>
          </w:tcPr>
          <w:p w14:paraId="1C85C239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lastRenderedPageBreak/>
              <w:t>9.</w:t>
            </w:r>
          </w:p>
        </w:tc>
        <w:tc>
          <w:tcPr>
            <w:tcW w:w="5071" w:type="dxa"/>
            <w:gridSpan w:val="2"/>
          </w:tcPr>
          <w:p w14:paraId="5278CF2F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Nas aulas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15"/>
                <w:placeholder>
                  <w:docPart w:val="7A89FF0BDDA140849F08934E5926F748"/>
                </w:placeholder>
                <w:text/>
              </w:sdtPr>
              <w:sdtEndPr/>
              <w:sdtContent>
                <w:r>
                  <w:t>do</w:t>
                </w:r>
                <w:r>
                  <w:rPr>
                    <w:rFonts w:ascii="Century Gothic" w:hAnsi="Century Gothic"/>
                    <w:sz w:val="24"/>
                  </w:rPr>
                  <w:t>(a) meu/minha professor</w:t>
                </w:r>
                <w:r>
                  <w:t>(a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>, os alunos ajudam o(a) professor(a) a desenvolver diretrizes (por exemplo, critérios de avaliação, exemplos de trabalhos dos alunos) que serão usadas para avaliar as atividades.</w:t>
            </w:r>
          </w:p>
        </w:tc>
        <w:tc>
          <w:tcPr>
            <w:tcW w:w="1143" w:type="dxa"/>
            <w:gridSpan w:val="2"/>
          </w:tcPr>
          <w:p w14:paraId="7FB12D0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4B19D936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39AEBAC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7F3FDC59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43896761" w14:textId="77777777" w:rsidTr="006E7F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tcW w:w="562" w:type="dxa"/>
          </w:tcPr>
          <w:p w14:paraId="0D90A455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0.</w:t>
            </w:r>
          </w:p>
        </w:tc>
        <w:tc>
          <w:tcPr>
            <w:tcW w:w="5071" w:type="dxa"/>
            <w:gridSpan w:val="2"/>
          </w:tcPr>
          <w:p w14:paraId="00FD0987" w14:textId="77777777" w:rsidR="00015B47" w:rsidRPr="00DC36D7" w:rsidRDefault="00015B47" w:rsidP="00DC36D7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Quando não consigo avançar,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</w:rPr>
                <w:id w:val="621292717"/>
                <w:placeholder>
                  <w:docPart w:val="7A89FF0BDDA140849F08934E5926F748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 xml:space="preserve"> quer que eu tente novamente antes que ele/ela me ajude.</w:t>
            </w:r>
          </w:p>
        </w:tc>
        <w:tc>
          <w:tcPr>
            <w:tcW w:w="1143" w:type="dxa"/>
            <w:gridSpan w:val="2"/>
          </w:tcPr>
          <w:p w14:paraId="06633FD0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2" w:type="dxa"/>
            <w:gridSpan w:val="2"/>
          </w:tcPr>
          <w:p w14:paraId="2893B1C8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451812D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</w:tcPr>
          <w:p w14:paraId="47989498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4FCB0940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tcW w:w="562" w:type="dxa"/>
          </w:tcPr>
          <w:p w14:paraId="094FDE1E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1.</w:t>
            </w:r>
          </w:p>
        </w:tc>
        <w:tc>
          <w:tcPr>
            <w:tcW w:w="4943" w:type="dxa"/>
          </w:tcPr>
          <w:p w14:paraId="5808CB43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Quando algo é difícil para mim,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</w:rPr>
                <w:id w:val="621292718"/>
                <w:placeholder>
                  <w:docPart w:val="7A89FF0BDDA140849F08934E5926F748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/minha professor(a</w:t>
                </w:r>
                <w:r>
                  <w:t>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 xml:space="preserve"> oferece várias maneiras para me ajudar a aprender.</w:t>
            </w:r>
          </w:p>
        </w:tc>
        <w:tc>
          <w:tcPr>
            <w:tcW w:w="1143" w:type="dxa"/>
            <w:gridSpan w:val="2"/>
          </w:tcPr>
          <w:p w14:paraId="646AA32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6A02ED6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0D59A1F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371" w:type="dxa"/>
            <w:gridSpan w:val="2"/>
          </w:tcPr>
          <w:p w14:paraId="42A85B80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</w:tbl>
    <w:p w14:paraId="3B2ECE97" w14:textId="77777777" w:rsidR="00015B47" w:rsidRPr="00DC36D7" w:rsidRDefault="00015B47" w:rsidP="00015B47">
      <w:pPr>
        <w:spacing w:after="0"/>
        <w:rPr>
          <w:rFonts w:ascii="Century Gothic" w:hAnsi="Century Gothic"/>
          <w:sz w:val="2"/>
          <w:szCs w:val="2"/>
        </w:rPr>
      </w:pPr>
    </w:p>
    <w:tbl>
      <w:tblPr>
        <w:tblStyle w:val="MediumShading1-Accent11"/>
        <w:tblW w:w="10195" w:type="dxa"/>
        <w:tblLook w:val="0420" w:firstRow="1" w:lastRow="0" w:firstColumn="0" w:lastColumn="0" w:noHBand="0" w:noVBand="1"/>
      </w:tblPr>
      <w:tblGrid>
        <w:gridCol w:w="559"/>
        <w:gridCol w:w="3878"/>
        <w:gridCol w:w="63"/>
        <w:gridCol w:w="1417"/>
        <w:gridCol w:w="96"/>
        <w:gridCol w:w="1319"/>
        <w:gridCol w:w="102"/>
        <w:gridCol w:w="1205"/>
        <w:gridCol w:w="43"/>
        <w:gridCol w:w="1513"/>
      </w:tblGrid>
      <w:tr w:rsidR="00015B47" w:rsidRPr="00DC36D7" w14:paraId="4C581026" w14:textId="77777777" w:rsidTr="008B5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8"/>
        </w:trPr>
        <w:tc>
          <w:tcPr>
            <w:tcW w:w="564" w:type="dxa"/>
            <w:shd w:val="clear" w:color="auto" w:fill="365F91" w:themeFill="accent1" w:themeFillShade="BF"/>
            <w:vAlign w:val="center"/>
          </w:tcPr>
          <w:p w14:paraId="0DB857BE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24"/>
              </w:rPr>
            </w:pPr>
          </w:p>
        </w:tc>
        <w:tc>
          <w:tcPr>
            <w:tcW w:w="4953" w:type="dxa"/>
            <w:gridSpan w:val="2"/>
            <w:shd w:val="clear" w:color="auto" w:fill="365F91" w:themeFill="accent1" w:themeFillShade="BF"/>
            <w:vAlign w:val="center"/>
          </w:tcPr>
          <w:p w14:paraId="740AC22D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24"/>
              </w:rPr>
            </w:pPr>
          </w:p>
        </w:tc>
        <w:tc>
          <w:tcPr>
            <w:tcW w:w="1145" w:type="dxa"/>
            <w:gridSpan w:val="2"/>
            <w:shd w:val="clear" w:color="auto" w:fill="365F91" w:themeFill="accent1" w:themeFillShade="BF"/>
            <w:vAlign w:val="center"/>
          </w:tcPr>
          <w:p w14:paraId="5BC8345A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24"/>
              </w:rPr>
            </w:pPr>
            <w:r>
              <w:rPr>
                <w:rFonts w:ascii="Century Gothic" w:hAnsi="Century Gothic"/>
                <w:b w:val="0"/>
                <w:sz w:val="24"/>
              </w:rPr>
              <w:t>Concordo totalmente</w:t>
            </w:r>
          </w:p>
        </w:tc>
        <w:tc>
          <w:tcPr>
            <w:tcW w:w="1030" w:type="dxa"/>
            <w:gridSpan w:val="2"/>
            <w:shd w:val="clear" w:color="auto" w:fill="365F91" w:themeFill="accent1" w:themeFillShade="BF"/>
            <w:vAlign w:val="center"/>
          </w:tcPr>
          <w:p w14:paraId="2A8D5237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24"/>
              </w:rPr>
            </w:pPr>
            <w:r>
              <w:rPr>
                <w:rFonts w:ascii="Century Gothic" w:hAnsi="Century Gothic"/>
                <w:b w:val="0"/>
                <w:sz w:val="24"/>
              </w:rPr>
              <w:t>Concordo</w:t>
            </w:r>
          </w:p>
        </w:tc>
        <w:tc>
          <w:tcPr>
            <w:tcW w:w="1251" w:type="dxa"/>
            <w:gridSpan w:val="2"/>
            <w:shd w:val="clear" w:color="auto" w:fill="365F91" w:themeFill="accent1" w:themeFillShade="BF"/>
            <w:vAlign w:val="center"/>
          </w:tcPr>
          <w:p w14:paraId="0A97C294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24"/>
              </w:rPr>
            </w:pPr>
            <w:r>
              <w:rPr>
                <w:rFonts w:ascii="Century Gothic" w:hAnsi="Century Gothic"/>
                <w:b w:val="0"/>
                <w:sz w:val="24"/>
              </w:rPr>
              <w:t>Discordo</w:t>
            </w:r>
          </w:p>
        </w:tc>
        <w:tc>
          <w:tcPr>
            <w:tcW w:w="1252" w:type="dxa"/>
            <w:shd w:val="clear" w:color="auto" w:fill="365F91" w:themeFill="accent1" w:themeFillShade="BF"/>
            <w:vAlign w:val="center"/>
          </w:tcPr>
          <w:p w14:paraId="7B105CE3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24"/>
              </w:rPr>
            </w:pPr>
            <w:r>
              <w:rPr>
                <w:rFonts w:ascii="Century Gothic" w:hAnsi="Century Gothic"/>
                <w:b w:val="0"/>
                <w:sz w:val="24"/>
              </w:rPr>
              <w:t>Discordo totalmente</w:t>
            </w:r>
          </w:p>
          <w:p w14:paraId="3DC8685A" w14:textId="77777777" w:rsidR="00015B47" w:rsidRPr="00DC36D7" w:rsidRDefault="00015B47" w:rsidP="006E7F84">
            <w:pPr>
              <w:rPr>
                <w:rFonts w:ascii="Century Gothic" w:hAnsi="Century Gothic"/>
                <w:b w:val="0"/>
                <w:sz w:val="10"/>
              </w:rPr>
            </w:pPr>
          </w:p>
        </w:tc>
      </w:tr>
      <w:tr w:rsidR="00015B47" w:rsidRPr="00DC36D7" w14:paraId="3855447C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69705845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2.</w:t>
            </w:r>
          </w:p>
        </w:tc>
        <w:tc>
          <w:tcPr>
            <w:tcW w:w="4953" w:type="dxa"/>
            <w:gridSpan w:val="2"/>
          </w:tcPr>
          <w:p w14:paraId="15F74070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19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usa nossos erros como uma chance para todos nós aprendermos.</w:t>
            </w:r>
          </w:p>
        </w:tc>
        <w:tc>
          <w:tcPr>
            <w:tcW w:w="1145" w:type="dxa"/>
            <w:gridSpan w:val="2"/>
          </w:tcPr>
          <w:p w14:paraId="496FB558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5D8CD4B2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7EC8A7CC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72DA35F7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1CF81C69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3A311759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3.</w:t>
            </w:r>
          </w:p>
        </w:tc>
        <w:tc>
          <w:tcPr>
            <w:tcW w:w="4953" w:type="dxa"/>
            <w:gridSpan w:val="2"/>
          </w:tcPr>
          <w:p w14:paraId="0859840E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Quando perguntado, consigo explicar o que estou aprendendo e por quê.</w:t>
            </w:r>
          </w:p>
        </w:tc>
        <w:tc>
          <w:tcPr>
            <w:tcW w:w="1145" w:type="dxa"/>
            <w:gridSpan w:val="2"/>
          </w:tcPr>
          <w:p w14:paraId="6D2BD4F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459502C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0099905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1E43754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7770A032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2"/>
        </w:trPr>
        <w:tc>
          <w:tcPr>
            <w:tcW w:w="564" w:type="dxa"/>
          </w:tcPr>
          <w:p w14:paraId="7566BCC6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4.</w:t>
            </w:r>
          </w:p>
        </w:tc>
        <w:tc>
          <w:tcPr>
            <w:tcW w:w="4953" w:type="dxa"/>
            <w:gridSpan w:val="2"/>
          </w:tcPr>
          <w:p w14:paraId="0164EB36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Uso evidências para explicar meu raciocínio quando escrevo, respondo perguntas e falo sobre minhas tarefas.</w:t>
            </w:r>
          </w:p>
        </w:tc>
        <w:tc>
          <w:tcPr>
            <w:tcW w:w="1145" w:type="dxa"/>
            <w:gridSpan w:val="2"/>
          </w:tcPr>
          <w:p w14:paraId="17A02873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763C6F3C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078443A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782325DE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571549E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36BE8365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5.</w:t>
            </w:r>
          </w:p>
        </w:tc>
        <w:tc>
          <w:tcPr>
            <w:tcW w:w="4953" w:type="dxa"/>
            <w:gridSpan w:val="2"/>
          </w:tcPr>
          <w:p w14:paraId="45C37C74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0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me deixa pensar primeiro, antes de responder às minhas perguntas.</w:t>
            </w:r>
          </w:p>
        </w:tc>
        <w:tc>
          <w:tcPr>
            <w:tcW w:w="1145" w:type="dxa"/>
            <w:gridSpan w:val="2"/>
          </w:tcPr>
          <w:p w14:paraId="778A41E8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0E0F6456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7F88DEE0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40DB3AF3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59BBD26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57C81128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6.</w:t>
            </w:r>
          </w:p>
        </w:tc>
        <w:tc>
          <w:tcPr>
            <w:tcW w:w="4953" w:type="dxa"/>
            <w:gridSpan w:val="2"/>
          </w:tcPr>
          <w:p w14:paraId="31470A9E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Consigo demonstrar meu aprendizado de várias maneiras (por exemplo, escrevendo, elaborando gráficos, desenhando).</w:t>
            </w:r>
          </w:p>
        </w:tc>
        <w:tc>
          <w:tcPr>
            <w:tcW w:w="1145" w:type="dxa"/>
            <w:gridSpan w:val="2"/>
          </w:tcPr>
          <w:p w14:paraId="0D6F1622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79B0DBC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10ED7CA7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01D3CE3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296311E6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32B41D1F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lastRenderedPageBreak/>
              <w:t>17.</w:t>
            </w:r>
          </w:p>
        </w:tc>
        <w:tc>
          <w:tcPr>
            <w:tcW w:w="4953" w:type="dxa"/>
            <w:gridSpan w:val="2"/>
          </w:tcPr>
          <w:p w14:paraId="42CDEF3A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Eu consigo fazer uma tarefa mais desafiadora enquanto espero que os outros alunos terminem.</w:t>
            </w:r>
          </w:p>
        </w:tc>
        <w:tc>
          <w:tcPr>
            <w:tcW w:w="1145" w:type="dxa"/>
            <w:gridSpan w:val="2"/>
          </w:tcPr>
          <w:p w14:paraId="715F4A0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6FA8C796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38FDB0D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7776F35C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D3C6639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58B27999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8.</w:t>
            </w:r>
          </w:p>
        </w:tc>
        <w:tc>
          <w:tcPr>
            <w:tcW w:w="4953" w:type="dxa"/>
            <w:gridSpan w:val="2"/>
          </w:tcPr>
          <w:p w14:paraId="51EFC2A4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1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nos mostra como respeitar as diferentes opiniões em sala de aula.</w:t>
            </w:r>
          </w:p>
        </w:tc>
        <w:tc>
          <w:tcPr>
            <w:tcW w:w="1145" w:type="dxa"/>
            <w:gridSpan w:val="2"/>
          </w:tcPr>
          <w:p w14:paraId="760AE22B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1A938E99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29D24A8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03826A80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5594CA9B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512A7B9D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9.</w:t>
            </w:r>
          </w:p>
        </w:tc>
        <w:tc>
          <w:tcPr>
            <w:tcW w:w="4953" w:type="dxa"/>
            <w:gridSpan w:val="2"/>
          </w:tcPr>
          <w:p w14:paraId="65D506E1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2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geralmente sabe quando estou confuso(a) e me ajuda a entender.</w:t>
            </w:r>
          </w:p>
        </w:tc>
        <w:tc>
          <w:tcPr>
            <w:tcW w:w="1145" w:type="dxa"/>
            <w:gridSpan w:val="2"/>
          </w:tcPr>
          <w:p w14:paraId="3875E59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1DF4C0D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5197F2A4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4D44704B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7E01DF60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482D8296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20.</w:t>
            </w:r>
          </w:p>
        </w:tc>
        <w:tc>
          <w:tcPr>
            <w:tcW w:w="4953" w:type="dxa"/>
            <w:gridSpan w:val="2"/>
          </w:tcPr>
          <w:p w14:paraId="14F78C03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As atividades (trabalho) que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</w:rPr>
                <w:id w:val="621292723"/>
                <w:placeholder>
                  <w:docPart w:val="7A89FF0BDDA140849F08934E5926F748"/>
                </w:placeholder>
                <w:text/>
              </w:sdtPr>
              <w:sdtEndPr>
                <w:rPr>
                  <w:szCs w:val="24"/>
                </w:rPr>
              </w:sdtEndPr>
              <w:sdtContent>
                <w:r>
                  <w:rPr>
                    <w:rFonts w:ascii="Century Gothic" w:hAnsi="Century Gothic"/>
                    <w:sz w:val="24"/>
                  </w:rPr>
                  <w:t>meu/minha professor(a</w:t>
                </w:r>
                <w:r>
                  <w:t>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 xml:space="preserve"> nos dá realmente me faz refletir.</w:t>
            </w:r>
          </w:p>
        </w:tc>
        <w:tc>
          <w:tcPr>
            <w:tcW w:w="1145" w:type="dxa"/>
            <w:gridSpan w:val="2"/>
          </w:tcPr>
          <w:p w14:paraId="77C3088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102C3C0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0C06B52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785F6064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6F3EAB4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28E35A3E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1.</w:t>
            </w:r>
          </w:p>
        </w:tc>
        <w:tc>
          <w:tcPr>
            <w:tcW w:w="4953" w:type="dxa"/>
            <w:gridSpan w:val="2"/>
          </w:tcPr>
          <w:p w14:paraId="3509B372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Após falar com o(a)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4"/>
                <w:placeholder>
                  <w:docPart w:val="7A89FF0BDDA140849F08934E5926F748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>, sei como melhorar o meu trabalho.</w:t>
            </w:r>
          </w:p>
        </w:tc>
        <w:tc>
          <w:tcPr>
            <w:tcW w:w="1145" w:type="dxa"/>
            <w:gridSpan w:val="2"/>
          </w:tcPr>
          <w:p w14:paraId="5035FBB9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4206C3D8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189414EE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03F3B1A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538A9DE8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467FBF5A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2.</w:t>
            </w:r>
          </w:p>
        </w:tc>
        <w:tc>
          <w:tcPr>
            <w:tcW w:w="4953" w:type="dxa"/>
            <w:gridSpan w:val="2"/>
          </w:tcPr>
          <w:p w14:paraId="2DDCAFDF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Os alunos falam e compartilham suas ideias sobre o trabalho de classe.</w:t>
            </w:r>
          </w:p>
        </w:tc>
        <w:tc>
          <w:tcPr>
            <w:tcW w:w="1145" w:type="dxa"/>
            <w:gridSpan w:val="2"/>
          </w:tcPr>
          <w:p w14:paraId="0653BF21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55D8028B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5AE6791E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56C15FF2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2117412A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07D8A2B4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3.</w:t>
            </w:r>
          </w:p>
        </w:tc>
        <w:tc>
          <w:tcPr>
            <w:tcW w:w="4953" w:type="dxa"/>
            <w:gridSpan w:val="2"/>
          </w:tcPr>
          <w:p w14:paraId="1CE68991" w14:textId="77777777" w:rsidR="00015B47" w:rsidRPr="00DC36D7" w:rsidRDefault="00015B47" w:rsidP="00DC36D7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Quando lemos em sala de aula, consigo pensar em várias respostas possíveis às perguntas dos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5"/>
                <w:placeholder>
                  <w:docPart w:val="7A89FF0BDDA140849F08934E5926F748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s professores</w:t>
                </w:r>
              </w:sdtContent>
            </w:sdt>
            <w:r>
              <w:t>.</w:t>
            </w:r>
            <w:r>
              <w:rPr>
                <w:rFonts w:ascii="Century Gothic" w:hAnsi="Century Gothic"/>
                <w:color w:val="000000"/>
                <w:sz w:val="24"/>
              </w:rPr>
              <w:t xml:space="preserve"> </w:t>
            </w:r>
          </w:p>
        </w:tc>
        <w:tc>
          <w:tcPr>
            <w:tcW w:w="1145" w:type="dxa"/>
            <w:gridSpan w:val="2"/>
          </w:tcPr>
          <w:p w14:paraId="53383FA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30" w:type="dxa"/>
            <w:gridSpan w:val="2"/>
          </w:tcPr>
          <w:p w14:paraId="2FEF3B3E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1" w:type="dxa"/>
            <w:gridSpan w:val="2"/>
          </w:tcPr>
          <w:p w14:paraId="07C0953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52" w:type="dxa"/>
          </w:tcPr>
          <w:p w14:paraId="022A053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17DB540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142B997E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4.</w:t>
            </w:r>
          </w:p>
        </w:tc>
        <w:tc>
          <w:tcPr>
            <w:tcW w:w="4863" w:type="dxa"/>
          </w:tcPr>
          <w:p w14:paraId="67AC27D9" w14:textId="77777777" w:rsidR="00015B47" w:rsidRPr="00DC36D7" w:rsidRDefault="00015B47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Avalio o trabalho dos meus colegas e faço sugestões para melhorá-lo.</w:t>
            </w:r>
          </w:p>
        </w:tc>
        <w:tc>
          <w:tcPr>
            <w:tcW w:w="1167" w:type="dxa"/>
            <w:gridSpan w:val="2"/>
          </w:tcPr>
          <w:p w14:paraId="5281AF0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5425BC9F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5" w:type="dxa"/>
            <w:gridSpan w:val="2"/>
          </w:tcPr>
          <w:p w14:paraId="46C2085D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98" w:type="dxa"/>
            <w:gridSpan w:val="2"/>
          </w:tcPr>
          <w:p w14:paraId="1CC7A124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9974EBB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3E9F238E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5.</w:t>
            </w:r>
          </w:p>
        </w:tc>
        <w:tc>
          <w:tcPr>
            <w:tcW w:w="4863" w:type="dxa"/>
          </w:tcPr>
          <w:p w14:paraId="7A23C71D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7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nos incentiva a pensar em mais de uma forma de resolver um problema.</w:t>
            </w:r>
          </w:p>
        </w:tc>
        <w:tc>
          <w:tcPr>
            <w:tcW w:w="1167" w:type="dxa"/>
            <w:gridSpan w:val="2"/>
          </w:tcPr>
          <w:p w14:paraId="499A9D25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4B8B66C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5" w:type="dxa"/>
            <w:gridSpan w:val="2"/>
          </w:tcPr>
          <w:p w14:paraId="3DF31EC3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98" w:type="dxa"/>
            <w:gridSpan w:val="2"/>
          </w:tcPr>
          <w:p w14:paraId="32EFEE57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015B47" w:rsidRPr="00DC36D7" w14:paraId="3F047C38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tcW w:w="564" w:type="dxa"/>
          </w:tcPr>
          <w:p w14:paraId="7CB42E93" w14:textId="77777777" w:rsidR="00015B47" w:rsidRPr="00DC36D7" w:rsidRDefault="00015B47" w:rsidP="006E7F84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6.</w:t>
            </w:r>
          </w:p>
        </w:tc>
        <w:tc>
          <w:tcPr>
            <w:tcW w:w="4863" w:type="dxa"/>
          </w:tcPr>
          <w:p w14:paraId="276BCB05" w14:textId="77777777" w:rsidR="00015B47" w:rsidRPr="00DC36D7" w:rsidRDefault="00060115" w:rsidP="006E7F84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28"/>
                <w:placeholder>
                  <w:docPart w:val="7A89FF0BDDA140849F08934E5926F748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As respostas dos meus professores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são claras para mim.</w:t>
            </w:r>
          </w:p>
        </w:tc>
        <w:tc>
          <w:tcPr>
            <w:tcW w:w="1167" w:type="dxa"/>
            <w:gridSpan w:val="2"/>
          </w:tcPr>
          <w:p w14:paraId="6D583DFB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6D4EA4BE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5" w:type="dxa"/>
            <w:gridSpan w:val="2"/>
          </w:tcPr>
          <w:p w14:paraId="7D12EFDA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98" w:type="dxa"/>
            <w:gridSpan w:val="2"/>
          </w:tcPr>
          <w:p w14:paraId="5A886E83" w14:textId="77777777" w:rsidR="00015B47" w:rsidRPr="00DC36D7" w:rsidRDefault="00015B47" w:rsidP="006E7F84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</w:tbl>
    <w:tbl>
      <w:tblPr>
        <w:tblStyle w:val="MediumShading1-Accent11"/>
        <w:tblpPr w:leftFromText="180" w:rightFromText="180" w:vertAnchor="text" w:horzAnchor="margin" w:tblpY="71"/>
        <w:tblW w:w="10177" w:type="dxa"/>
        <w:tblLook w:val="0420" w:firstRow="1" w:lastRow="0" w:firstColumn="0" w:lastColumn="0" w:noHBand="0" w:noVBand="1"/>
      </w:tblPr>
      <w:tblGrid>
        <w:gridCol w:w="558"/>
        <w:gridCol w:w="3979"/>
        <w:gridCol w:w="125"/>
        <w:gridCol w:w="1354"/>
        <w:gridCol w:w="104"/>
        <w:gridCol w:w="1293"/>
        <w:gridCol w:w="74"/>
        <w:gridCol w:w="1191"/>
        <w:gridCol w:w="63"/>
        <w:gridCol w:w="1416"/>
        <w:gridCol w:w="20"/>
      </w:tblGrid>
      <w:tr w:rsidR="00B847D8" w:rsidRPr="00BF00CC" w14:paraId="450A2D7E" w14:textId="77777777" w:rsidTr="008B500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6" w:type="dxa"/>
          <w:trHeight w:val="850"/>
        </w:trPr>
        <w:tc>
          <w:tcPr>
            <w:tcW w:w="563" w:type="dxa"/>
            <w:shd w:val="clear" w:color="auto" w:fill="365F91" w:themeFill="accent1" w:themeFillShade="BF"/>
          </w:tcPr>
          <w:p w14:paraId="2A1E4803" w14:textId="77777777" w:rsidR="00B847D8" w:rsidRPr="00BF00CC" w:rsidRDefault="00B847D8" w:rsidP="00B847D8">
            <w:pPr>
              <w:rPr>
                <w:rFonts w:ascii="Century Gothic" w:hAnsi="Century Gothic"/>
                <w:sz w:val="24"/>
              </w:rPr>
            </w:pPr>
          </w:p>
        </w:tc>
        <w:tc>
          <w:tcPr>
            <w:tcW w:w="4851" w:type="dxa"/>
            <w:shd w:val="clear" w:color="auto" w:fill="365F91" w:themeFill="accent1" w:themeFillShade="BF"/>
          </w:tcPr>
          <w:p w14:paraId="66BD627F" w14:textId="77777777" w:rsidR="00B847D8" w:rsidRPr="00BF00CC" w:rsidRDefault="00B847D8" w:rsidP="00B847D8">
            <w:pPr>
              <w:rPr>
                <w:rFonts w:ascii="Century Gothic" w:hAnsi="Century Gothic"/>
                <w:sz w:val="24"/>
              </w:rPr>
            </w:pPr>
          </w:p>
        </w:tc>
        <w:tc>
          <w:tcPr>
            <w:tcW w:w="1165" w:type="dxa"/>
            <w:gridSpan w:val="2"/>
            <w:shd w:val="clear" w:color="auto" w:fill="365F91" w:themeFill="accent1" w:themeFillShade="BF"/>
          </w:tcPr>
          <w:p w14:paraId="0A787FF3" w14:textId="77777777" w:rsidR="00B847D8" w:rsidRPr="00BF00CC" w:rsidRDefault="00B847D8" w:rsidP="00B847D8">
            <w:pPr>
              <w:jc w:val="center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Concordo totalmente</w:t>
            </w:r>
          </w:p>
        </w:tc>
        <w:tc>
          <w:tcPr>
            <w:tcW w:w="1026" w:type="dxa"/>
            <w:gridSpan w:val="2"/>
            <w:shd w:val="clear" w:color="auto" w:fill="365F91" w:themeFill="accent1" w:themeFillShade="BF"/>
          </w:tcPr>
          <w:p w14:paraId="4BD150A3" w14:textId="77777777" w:rsidR="00B847D8" w:rsidRPr="00BF00CC" w:rsidRDefault="00B847D8" w:rsidP="00B847D8">
            <w:pPr>
              <w:jc w:val="center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Concordo</w:t>
            </w:r>
          </w:p>
        </w:tc>
        <w:tc>
          <w:tcPr>
            <w:tcW w:w="1273" w:type="dxa"/>
            <w:gridSpan w:val="2"/>
            <w:shd w:val="clear" w:color="auto" w:fill="365F91" w:themeFill="accent1" w:themeFillShade="BF"/>
          </w:tcPr>
          <w:p w14:paraId="380F625E" w14:textId="77777777" w:rsidR="00B847D8" w:rsidRPr="00BF00CC" w:rsidRDefault="00B847D8" w:rsidP="00B847D8">
            <w:pPr>
              <w:jc w:val="center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Discordo</w:t>
            </w:r>
          </w:p>
        </w:tc>
        <w:tc>
          <w:tcPr>
            <w:tcW w:w="1273" w:type="dxa"/>
            <w:gridSpan w:val="2"/>
            <w:shd w:val="clear" w:color="auto" w:fill="365F91" w:themeFill="accent1" w:themeFillShade="BF"/>
          </w:tcPr>
          <w:p w14:paraId="413D923B" w14:textId="77777777" w:rsidR="00B847D8" w:rsidRPr="00BF00CC" w:rsidRDefault="00B847D8" w:rsidP="00B847D8">
            <w:pPr>
              <w:jc w:val="center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Discordo totalmente</w:t>
            </w:r>
          </w:p>
          <w:p w14:paraId="721FB25A" w14:textId="77777777" w:rsidR="00B847D8" w:rsidRPr="00BF00CC" w:rsidRDefault="00B847D8" w:rsidP="00B847D8">
            <w:pPr>
              <w:jc w:val="center"/>
              <w:rPr>
                <w:rFonts w:ascii="Century Gothic" w:hAnsi="Century Gothic"/>
                <w:sz w:val="10"/>
              </w:rPr>
            </w:pPr>
          </w:p>
        </w:tc>
      </w:tr>
      <w:tr w:rsidR="00B847D8" w:rsidRPr="00BF00CC" w14:paraId="3A8AD9F0" w14:textId="77777777" w:rsidTr="00B847D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32800BEC" w14:textId="77777777" w:rsidR="00B847D8" w:rsidRPr="00093ED6" w:rsidRDefault="00B847D8" w:rsidP="00B847D8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7.</w:t>
            </w:r>
          </w:p>
        </w:tc>
        <w:tc>
          <w:tcPr>
            <w:tcW w:w="4851" w:type="dxa"/>
          </w:tcPr>
          <w:p w14:paraId="75562BB5" w14:textId="77777777" w:rsidR="00B847D8" w:rsidRPr="00DC36D7" w:rsidRDefault="00B847D8" w:rsidP="00B847D8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Nesta disciplina, os alunos trabalham bem juntos em grupos.</w:t>
            </w:r>
          </w:p>
        </w:tc>
        <w:tc>
          <w:tcPr>
            <w:tcW w:w="1165" w:type="dxa"/>
            <w:gridSpan w:val="2"/>
          </w:tcPr>
          <w:p w14:paraId="05D7A9D5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3D9AF339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7C7196F0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2CB86F19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70121596" w14:textId="77777777" w:rsidTr="00B847D8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7BD7AD71" w14:textId="77777777" w:rsidR="00B847D8" w:rsidRPr="00093ED6" w:rsidRDefault="00B847D8" w:rsidP="00B847D8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8.</w:t>
            </w:r>
          </w:p>
        </w:tc>
        <w:tc>
          <w:tcPr>
            <w:tcW w:w="4851" w:type="dxa"/>
          </w:tcPr>
          <w:p w14:paraId="1C25BF6A" w14:textId="77777777" w:rsidR="00B847D8" w:rsidRPr="00DC36D7" w:rsidRDefault="00B847D8" w:rsidP="00B847D8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Eu uso critérios de avaliação fornecidos por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0"/>
                <w:placeholder>
                  <w:docPart w:val="169DCFD13EC7475099FDDB152480ED4E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/minha professor(a</w:t>
                </w:r>
                <w:r>
                  <w:t>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 xml:space="preserve"> para julgar o quanto fiz bem o meu trabalho.</w:t>
            </w:r>
          </w:p>
        </w:tc>
        <w:tc>
          <w:tcPr>
            <w:tcW w:w="1165" w:type="dxa"/>
            <w:gridSpan w:val="2"/>
          </w:tcPr>
          <w:p w14:paraId="6F2D069E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2D63D5AF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6A095ED5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0487FD6E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1D3F028B" w14:textId="77777777" w:rsidTr="00B847D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00D31747" w14:textId="77777777" w:rsidR="00B847D8" w:rsidRPr="00093ED6" w:rsidRDefault="00B847D8" w:rsidP="00B847D8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29.</w:t>
            </w:r>
          </w:p>
        </w:tc>
        <w:tc>
          <w:tcPr>
            <w:tcW w:w="4851" w:type="dxa"/>
          </w:tcPr>
          <w:p w14:paraId="3D30B4F7" w14:textId="77777777" w:rsidR="00B847D8" w:rsidRPr="00DC36D7" w:rsidRDefault="00060115" w:rsidP="00B847D8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1"/>
                <w:placeholder>
                  <w:docPart w:val="169DCFD13EC7475099FDDB152480ED4E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me incentiva a solicitar assistência quando preciso.</w:t>
            </w:r>
          </w:p>
        </w:tc>
        <w:tc>
          <w:tcPr>
            <w:tcW w:w="1165" w:type="dxa"/>
            <w:gridSpan w:val="2"/>
          </w:tcPr>
          <w:p w14:paraId="109B4E16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310F6594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36B8B276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66A32E95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7D6E0172" w14:textId="77777777" w:rsidTr="00B847D8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15513E01" w14:textId="77777777" w:rsidR="00B847D8" w:rsidRPr="00093ED6" w:rsidRDefault="00B847D8" w:rsidP="00B847D8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30.</w:t>
            </w:r>
          </w:p>
        </w:tc>
        <w:tc>
          <w:tcPr>
            <w:tcW w:w="4851" w:type="dxa"/>
          </w:tcPr>
          <w:p w14:paraId="68C465FB" w14:textId="77777777" w:rsidR="00B847D8" w:rsidRPr="00DC36D7" w:rsidRDefault="00060115" w:rsidP="00B847D8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2"/>
                <w:placeholder>
                  <w:docPart w:val="169DCFD13EC7475099FDDB152480ED4E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</w:t>
                </w:r>
                <w:r w:rsidR="00085546">
                  <w:t>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ajuda os alunos a fazer melhores escolhas quando estão se comportando mal.</w:t>
            </w:r>
          </w:p>
        </w:tc>
        <w:tc>
          <w:tcPr>
            <w:tcW w:w="1165" w:type="dxa"/>
            <w:gridSpan w:val="2"/>
          </w:tcPr>
          <w:p w14:paraId="5189422C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19BC72B8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6D89C36C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591B0A7B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7A4C9DCC" w14:textId="77777777" w:rsidTr="00B847D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003A80C8" w14:textId="77777777" w:rsidR="00B847D8" w:rsidRPr="00093ED6" w:rsidRDefault="00B847D8" w:rsidP="00B847D8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31.</w:t>
            </w:r>
          </w:p>
        </w:tc>
        <w:tc>
          <w:tcPr>
            <w:tcW w:w="4851" w:type="dxa"/>
          </w:tcPr>
          <w:p w14:paraId="5F6B30A0" w14:textId="77777777" w:rsidR="00B847D8" w:rsidRPr="00DC36D7" w:rsidRDefault="00B847D8" w:rsidP="00B847D8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Os alunos incentivam uns aos outros a fazer um bom trabalho nesta disciplina.</w:t>
            </w:r>
          </w:p>
        </w:tc>
        <w:tc>
          <w:tcPr>
            <w:tcW w:w="1165" w:type="dxa"/>
            <w:gridSpan w:val="2"/>
          </w:tcPr>
          <w:p w14:paraId="2E355E44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506E2D65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2DD05B9A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2D56E99B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7B6ACD7E" w14:textId="77777777" w:rsidTr="00B847D8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684E87AE" w14:textId="77777777" w:rsidR="00B847D8" w:rsidRPr="00093ED6" w:rsidRDefault="00B847D8" w:rsidP="00B847D8">
            <w:pPr>
              <w:spacing w:before="40" w:after="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32.</w:t>
            </w:r>
          </w:p>
        </w:tc>
        <w:tc>
          <w:tcPr>
            <w:tcW w:w="4851" w:type="dxa"/>
          </w:tcPr>
          <w:p w14:paraId="27B7FFB2" w14:textId="77777777" w:rsidR="00B847D8" w:rsidRPr="00DC36D7" w:rsidRDefault="00060115" w:rsidP="00B847D8">
            <w:pPr>
              <w:spacing w:before="40" w:after="4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3"/>
                <w:placeholder>
                  <w:docPart w:val="169DCFD13EC7475099FDDB152480ED4E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</w:t>
                </w:r>
                <w:r w:rsidR="00085546">
                  <w:t>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explica o que representa um bom trabalho em tarefas e projetos.</w:t>
            </w:r>
          </w:p>
        </w:tc>
        <w:tc>
          <w:tcPr>
            <w:tcW w:w="1165" w:type="dxa"/>
            <w:gridSpan w:val="2"/>
          </w:tcPr>
          <w:p w14:paraId="58D90F34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1A2918EE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35AE308A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7688DBF2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18A85A9E" w14:textId="77777777" w:rsidTr="00B847D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4B5A6145" w14:textId="77777777" w:rsidR="00B847D8" w:rsidRPr="00093ED6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</w:rPr>
              <w:t>33.</w:t>
            </w:r>
          </w:p>
        </w:tc>
        <w:tc>
          <w:tcPr>
            <w:tcW w:w="4851" w:type="dxa"/>
          </w:tcPr>
          <w:p w14:paraId="65526FB4" w14:textId="77777777" w:rsidR="00B847D8" w:rsidRPr="00DC36D7" w:rsidRDefault="00060115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4"/>
                <w:placeholder>
                  <w:docPart w:val="169DCFD13EC7475099FDDB152480ED4E"/>
                </w:placeholder>
                <w:text/>
              </w:sdtPr>
              <w:sdtEndPr/>
              <w:sdtContent>
                <w:r w:rsidR="00085546">
                  <w:t>M</w:t>
                </w:r>
                <w:r w:rsidR="00085546">
                  <w:rPr>
                    <w:rFonts w:ascii="Century Gothic" w:hAnsi="Century Gothic"/>
                    <w:sz w:val="24"/>
                  </w:rPr>
                  <w:t>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nos pede para compartilhar o que aprendemos em uma aula.</w:t>
            </w:r>
          </w:p>
        </w:tc>
        <w:tc>
          <w:tcPr>
            <w:tcW w:w="1165" w:type="dxa"/>
            <w:gridSpan w:val="2"/>
          </w:tcPr>
          <w:p w14:paraId="26942BDA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1D630D69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7C0625FF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12EC91F7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66564A98" w14:textId="77777777" w:rsidTr="00B847D8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0DA9277C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34.</w:t>
            </w:r>
          </w:p>
        </w:tc>
        <w:tc>
          <w:tcPr>
            <w:tcW w:w="4851" w:type="dxa"/>
          </w:tcPr>
          <w:p w14:paraId="2D5C697C" w14:textId="77777777" w:rsidR="00B847D8" w:rsidRPr="00DC36D7" w:rsidRDefault="00B847D8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 xml:space="preserve">Na aula do(a) 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5"/>
                <w:placeholder>
                  <w:docPart w:val="169DCFD13EC7475099FDDB152480ED4E"/>
                </w:placeholder>
                <w:text/>
              </w:sdtPr>
              <w:sdtEndPr/>
              <w:sdtContent>
                <w:r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>
              <w:rPr>
                <w:rFonts w:ascii="Century Gothic" w:hAnsi="Century Gothic"/>
                <w:color w:val="000000"/>
                <w:sz w:val="24"/>
              </w:rPr>
              <w:t>, aprendi a não desistir, mesmo quando tenho dificuldades.</w:t>
            </w:r>
          </w:p>
        </w:tc>
        <w:tc>
          <w:tcPr>
            <w:tcW w:w="1165" w:type="dxa"/>
            <w:gridSpan w:val="2"/>
          </w:tcPr>
          <w:p w14:paraId="4D477EAE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4AD3C1BC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38BC320C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26D8CDA7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1E753760" w14:textId="77777777" w:rsidTr="00B847D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6" w:type="dxa"/>
          <w:trHeight w:val="720"/>
        </w:trPr>
        <w:tc>
          <w:tcPr>
            <w:tcW w:w="563" w:type="dxa"/>
          </w:tcPr>
          <w:p w14:paraId="17789BA3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35.</w:t>
            </w:r>
          </w:p>
        </w:tc>
        <w:tc>
          <w:tcPr>
            <w:tcW w:w="4851" w:type="dxa"/>
          </w:tcPr>
          <w:p w14:paraId="08F77DB5" w14:textId="77777777" w:rsidR="00B847D8" w:rsidRPr="00DC36D7" w:rsidRDefault="00060115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621292737"/>
                <w:placeholder>
                  <w:docPart w:val="169DCFD13EC7475099FDDB152480ED4E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</w:t>
                </w:r>
                <w:r w:rsidR="00085546">
                  <w:t>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usa itens do meu interesse para explicar ideias difíceis.</w:t>
            </w:r>
          </w:p>
        </w:tc>
        <w:tc>
          <w:tcPr>
            <w:tcW w:w="1165" w:type="dxa"/>
            <w:gridSpan w:val="2"/>
          </w:tcPr>
          <w:p w14:paraId="199E32CB" w14:textId="77777777" w:rsidR="00B847D8" w:rsidRPr="00DC36D7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6" w:type="dxa"/>
            <w:gridSpan w:val="2"/>
          </w:tcPr>
          <w:p w14:paraId="650F4566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15E647FA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73" w:type="dxa"/>
            <w:gridSpan w:val="2"/>
          </w:tcPr>
          <w:p w14:paraId="3E640734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429F534F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4"/>
        </w:trPr>
        <w:tc>
          <w:tcPr>
            <w:tcW w:w="563" w:type="dxa"/>
          </w:tcPr>
          <w:p w14:paraId="11DA1D6B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36.</w:t>
            </w:r>
          </w:p>
        </w:tc>
        <w:tc>
          <w:tcPr>
            <w:tcW w:w="4945" w:type="dxa"/>
            <w:gridSpan w:val="2"/>
          </w:tcPr>
          <w:p w14:paraId="77A7468B" w14:textId="77777777" w:rsidR="00B847D8" w:rsidRPr="00DC36D7" w:rsidRDefault="00B847D8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Minha lição de casa me ajuda a entender o que fazemos em sala de aula.</w:t>
            </w:r>
          </w:p>
        </w:tc>
        <w:tc>
          <w:tcPr>
            <w:tcW w:w="1143" w:type="dxa"/>
            <w:gridSpan w:val="2"/>
          </w:tcPr>
          <w:p w14:paraId="674A36EF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252A5328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63C4E152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1305050C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6987225D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tcW w:w="563" w:type="dxa"/>
          </w:tcPr>
          <w:p w14:paraId="754BCF25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lastRenderedPageBreak/>
              <w:t>37.</w:t>
            </w:r>
          </w:p>
        </w:tc>
        <w:tc>
          <w:tcPr>
            <w:tcW w:w="4945" w:type="dxa"/>
            <w:gridSpan w:val="2"/>
          </w:tcPr>
          <w:p w14:paraId="7856A949" w14:textId="77777777" w:rsidR="00B847D8" w:rsidRPr="004D179F" w:rsidRDefault="00060115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  <w:szCs w:val="24"/>
                </w:rPr>
                <w:id w:val="774493348"/>
                <w:placeholder>
                  <w:docPart w:val="6D2270CD0AA6467BA83507C7D1766476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permite-me ensinar a outros alunos como resolvi um problema.</w:t>
            </w:r>
          </w:p>
        </w:tc>
        <w:tc>
          <w:tcPr>
            <w:tcW w:w="1143" w:type="dxa"/>
            <w:gridSpan w:val="2"/>
          </w:tcPr>
          <w:p w14:paraId="2FA9569F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0E6CEA68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036946B1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78C99C89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2F70AE32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4"/>
        </w:trPr>
        <w:tc>
          <w:tcPr>
            <w:tcW w:w="563" w:type="dxa"/>
          </w:tcPr>
          <w:p w14:paraId="003E2786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38.</w:t>
            </w:r>
          </w:p>
        </w:tc>
        <w:tc>
          <w:tcPr>
            <w:tcW w:w="4945" w:type="dxa"/>
            <w:gridSpan w:val="2"/>
          </w:tcPr>
          <w:p w14:paraId="6B7EFC12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Nestas aulas, os outros alunos dedicam tempo para ouvir minhas ideias.</w:t>
            </w:r>
          </w:p>
        </w:tc>
        <w:tc>
          <w:tcPr>
            <w:tcW w:w="1143" w:type="dxa"/>
            <w:gridSpan w:val="2"/>
          </w:tcPr>
          <w:p w14:paraId="019927D2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6B9946BA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723B4A8D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67A7E7B3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5A496FB3" w14:textId="77777777" w:rsidTr="00B84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tcW w:w="563" w:type="dxa"/>
          </w:tcPr>
          <w:p w14:paraId="10D78AC9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39.</w:t>
            </w:r>
          </w:p>
        </w:tc>
        <w:tc>
          <w:tcPr>
            <w:tcW w:w="4945" w:type="dxa"/>
            <w:gridSpan w:val="2"/>
          </w:tcPr>
          <w:p w14:paraId="37F3F399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r>
              <w:rPr>
                <w:rFonts w:ascii="Century Gothic" w:hAnsi="Century Gothic"/>
                <w:color w:val="000000"/>
                <w:sz w:val="24"/>
              </w:rPr>
              <w:t>Entendo a ideia principal que é ensinada em cada aula.</w:t>
            </w:r>
          </w:p>
        </w:tc>
        <w:tc>
          <w:tcPr>
            <w:tcW w:w="1143" w:type="dxa"/>
            <w:gridSpan w:val="2"/>
          </w:tcPr>
          <w:p w14:paraId="24D4FF5D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1A5550E7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560D77A5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5DB3EAF4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  <w:tr w:rsidR="00B847D8" w:rsidRPr="00BF00CC" w14:paraId="76921430" w14:textId="77777777" w:rsidTr="00B847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4"/>
        </w:trPr>
        <w:tc>
          <w:tcPr>
            <w:tcW w:w="563" w:type="dxa"/>
          </w:tcPr>
          <w:p w14:paraId="4E4F16CB" w14:textId="77777777" w:rsidR="00B847D8" w:rsidRPr="004D179F" w:rsidRDefault="00B847D8" w:rsidP="00B847D8">
            <w:pPr>
              <w:spacing w:beforeLines="40" w:before="96" w:afterLines="40" w:after="96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40.</w:t>
            </w:r>
          </w:p>
        </w:tc>
        <w:tc>
          <w:tcPr>
            <w:tcW w:w="4945" w:type="dxa"/>
            <w:gridSpan w:val="2"/>
          </w:tcPr>
          <w:p w14:paraId="4B2A51BF" w14:textId="77777777" w:rsidR="00B847D8" w:rsidRPr="004D179F" w:rsidRDefault="00060115" w:rsidP="00B847D8">
            <w:pPr>
              <w:spacing w:beforeLines="40" w:before="96" w:afterLines="40" w:after="96"/>
              <w:rPr>
                <w:rFonts w:ascii="Century Gothic" w:eastAsia="Times New Roman" w:hAnsi="Century Gothic" w:cs="Times New Roman"/>
                <w:color w:val="000000"/>
                <w:sz w:val="24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  <w:sz w:val="24"/>
                </w:rPr>
                <w:id w:val="621292739"/>
                <w:placeholder>
                  <w:docPart w:val="169DCFD13EC7475099FDDB152480ED4E"/>
                </w:placeholder>
                <w:text/>
              </w:sdtPr>
              <w:sdtEndPr/>
              <w:sdtContent>
                <w:r w:rsidR="00085546">
                  <w:rPr>
                    <w:rFonts w:ascii="Century Gothic" w:hAnsi="Century Gothic"/>
                    <w:sz w:val="24"/>
                  </w:rPr>
                  <w:t>Meu/minha professor(a</w:t>
                </w:r>
                <w:r w:rsidR="00085546">
                  <w:t>)</w:t>
                </w:r>
              </w:sdtContent>
            </w:sdt>
            <w:r w:rsidR="00085546">
              <w:rPr>
                <w:rFonts w:ascii="Century Gothic" w:hAnsi="Century Gothic"/>
                <w:color w:val="000000"/>
                <w:sz w:val="24"/>
              </w:rPr>
              <w:t xml:space="preserve"> usa minhas ideias para ajudar meus colegas a aprender.</w:t>
            </w:r>
          </w:p>
        </w:tc>
        <w:tc>
          <w:tcPr>
            <w:tcW w:w="1143" w:type="dxa"/>
            <w:gridSpan w:val="2"/>
          </w:tcPr>
          <w:p w14:paraId="318EEAB9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028" w:type="dxa"/>
            <w:gridSpan w:val="2"/>
          </w:tcPr>
          <w:p w14:paraId="52CF88FB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7EC6F3D9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  <w:tc>
          <w:tcPr>
            <w:tcW w:w="1249" w:type="dxa"/>
            <w:gridSpan w:val="2"/>
          </w:tcPr>
          <w:p w14:paraId="3185D6E6" w14:textId="77777777" w:rsidR="00B847D8" w:rsidRPr="0017643A" w:rsidRDefault="00B847D8" w:rsidP="00B847D8">
            <w:pPr>
              <w:jc w:val="center"/>
              <w:rPr>
                <w:sz w:val="36"/>
              </w:rPr>
            </w:pPr>
            <w:r>
              <w:rPr>
                <w:sz w:val="36"/>
              </w:rPr>
              <w:t>○</w:t>
            </w:r>
          </w:p>
        </w:tc>
      </w:tr>
    </w:tbl>
    <w:p w14:paraId="5D1D5F16" w14:textId="77777777" w:rsidR="00015B47" w:rsidRPr="00BF00CC" w:rsidRDefault="00015B47" w:rsidP="00015B47">
      <w:pPr>
        <w:rPr>
          <w:rFonts w:ascii="Century Gothic" w:hAnsi="Century Gothic"/>
        </w:rPr>
      </w:pPr>
    </w:p>
    <w:tbl>
      <w:tblPr>
        <w:tblStyle w:val="LightList-Accent11"/>
        <w:tblW w:w="10188" w:type="dxa"/>
        <w:tblLook w:val="04A0" w:firstRow="1" w:lastRow="0" w:firstColumn="1" w:lastColumn="0" w:noHBand="0" w:noVBand="1"/>
      </w:tblPr>
      <w:tblGrid>
        <w:gridCol w:w="10188"/>
      </w:tblGrid>
      <w:tr w:rsidR="00015B47" w14:paraId="02673D4C" w14:textId="77777777" w:rsidTr="008B5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shd w:val="clear" w:color="auto" w:fill="365F91" w:themeFill="accent1" w:themeFillShade="BF"/>
          </w:tcPr>
          <w:p w14:paraId="4AD5AD54" w14:textId="77777777" w:rsidR="00015B47" w:rsidRPr="00EF6D23" w:rsidRDefault="00015B47" w:rsidP="006E7F84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PCIONAL: Se você tiver algum feedback adicional para o(a) seu/sua professor(a), compartilhe-o aqui.</w:t>
            </w:r>
          </w:p>
        </w:tc>
      </w:tr>
      <w:tr w:rsidR="00015B47" w14:paraId="21B1BBEE" w14:textId="77777777" w:rsidTr="006E7F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</w:tcPr>
          <w:p w14:paraId="4DA72E8D" w14:textId="77777777" w:rsidR="00015B47" w:rsidRDefault="00015B47" w:rsidP="006E7F84"/>
        </w:tc>
      </w:tr>
    </w:tbl>
    <w:p w14:paraId="3A8368BC" w14:textId="77777777" w:rsidR="00015B47" w:rsidRDefault="00015B47" w:rsidP="00015B47">
      <w:pPr>
        <w:sectPr w:rsidR="00015B47" w:rsidSect="00B847D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306" w:right="1080" w:bottom="180" w:left="1080" w:header="432" w:footer="130" w:gutter="0"/>
          <w:cols w:space="720"/>
          <w:docGrid w:linePitch="360"/>
        </w:sectPr>
      </w:pPr>
    </w:p>
    <w:p w14:paraId="48843140" w14:textId="77777777" w:rsidR="001013FB" w:rsidRDefault="001013FB" w:rsidP="00085546"/>
    <w:sectPr w:rsidR="001013FB" w:rsidSect="006E7F84">
      <w:headerReference w:type="default" r:id="rId15"/>
      <w:footerReference w:type="default" r:id="rId16"/>
      <w:pgSz w:w="12240" w:h="15840" w:code="1"/>
      <w:pgMar w:top="720" w:right="720" w:bottom="576" w:left="72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DB706" w14:textId="77777777" w:rsidR="00060115" w:rsidRDefault="00060115" w:rsidP="00563DDC">
      <w:pPr>
        <w:spacing w:after="0" w:line="240" w:lineRule="auto"/>
      </w:pPr>
      <w:r>
        <w:separator/>
      </w:r>
    </w:p>
  </w:endnote>
  <w:endnote w:type="continuationSeparator" w:id="0">
    <w:p w14:paraId="5E1F26D3" w14:textId="77777777" w:rsidR="00060115" w:rsidRDefault="00060115" w:rsidP="00563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E5C0B" w14:textId="77777777" w:rsidR="00943A5D" w:rsidRDefault="00943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38E17" w14:textId="0D73432A" w:rsidR="006E7F84" w:rsidRPr="00070B94" w:rsidRDefault="00161F48">
    <w:pPr>
      <w:pStyle w:val="Footer"/>
      <w:rPr>
        <w:rStyle w:val="PageNumber"/>
        <w:lang w:val="en-US"/>
      </w:rPr>
    </w:pPr>
    <w:r>
      <w:rPr>
        <w:rFonts w:ascii="Century Gothic" w:hAnsi="Century Gothic"/>
        <w:noProof/>
      </w:rPr>
      <w:drawing>
        <wp:anchor distT="0" distB="0" distL="114300" distR="114300" simplePos="0" relativeHeight="251661312" behindDoc="1" locked="0" layoutInCell="1" allowOverlap="1" wp14:anchorId="33382E23" wp14:editId="6DD73A45">
          <wp:simplePos x="0" y="0"/>
          <wp:positionH relativeFrom="column">
            <wp:posOffset>-114300</wp:posOffset>
          </wp:positionH>
          <wp:positionV relativeFrom="paragraph">
            <wp:posOffset>-266700</wp:posOffset>
          </wp:positionV>
          <wp:extent cx="1136015" cy="438785"/>
          <wp:effectExtent l="19050" t="0" r="6985" b="0"/>
          <wp:wrapTight wrapText="bothSides">
            <wp:wrapPolygon edited="0">
              <wp:start x="-362" y="0"/>
              <wp:lineTo x="-362" y="20631"/>
              <wp:lineTo x="21733" y="20631"/>
              <wp:lineTo x="21733" y="0"/>
              <wp:lineTo x="-362" y="0"/>
            </wp:wrapPolygon>
          </wp:wrapTight>
          <wp:docPr id="1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 Department of Elementary and Secondary Education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10145" b="10145"/>
                  <a:stretch>
                    <a:fillRect/>
                  </a:stretch>
                </pic:blipFill>
                <pic:spPr bwMode="auto">
                  <a:xfrm>
                    <a:off x="0" y="0"/>
                    <a:ext cx="1136015" cy="4387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070B94">
      <w:rPr>
        <w:rFonts w:ascii="Century Gothic" w:hAnsi="Century Gothic"/>
        <w:lang w:val="en-US"/>
      </w:rPr>
      <w:tab/>
    </w:r>
    <w:r w:rsidRPr="00070B94">
      <w:rPr>
        <w:rFonts w:ascii="Century Gothic" w:hAnsi="Century Gothic"/>
        <w:lang w:val="en-US"/>
      </w:rPr>
      <w:tab/>
    </w:r>
    <w:proofErr w:type="spellStart"/>
    <w:r w:rsidRPr="00070B94">
      <w:rPr>
        <w:rFonts w:ascii="Century Gothic" w:hAnsi="Century Gothic"/>
        <w:lang w:val="en-US"/>
      </w:rPr>
      <w:t>Página</w:t>
    </w:r>
    <w:proofErr w:type="spellEnd"/>
    <w:r w:rsidRPr="00070B94">
      <w:rPr>
        <w:rFonts w:ascii="Century Gothic" w:hAnsi="Century Gothic"/>
        <w:lang w:val="en-US"/>
      </w:rPr>
      <w:t xml:space="preserve"> </w:t>
    </w:r>
    <w:r w:rsidR="0070087B">
      <w:rPr>
        <w:rStyle w:val="PageNumber"/>
      </w:rPr>
      <w:fldChar w:fldCharType="begin"/>
    </w:r>
    <w:r w:rsidR="006E7F84" w:rsidRPr="00070B94">
      <w:rPr>
        <w:rStyle w:val="PageNumber"/>
        <w:lang w:val="en-US"/>
      </w:rPr>
      <w:instrText xml:space="preserve"> PAGE </w:instrText>
    </w:r>
    <w:r w:rsidR="0070087B">
      <w:rPr>
        <w:rStyle w:val="PageNumber"/>
      </w:rPr>
      <w:fldChar w:fldCharType="separate"/>
    </w:r>
    <w:r w:rsidR="00CC46CA" w:rsidRPr="00070B94">
      <w:rPr>
        <w:rStyle w:val="PageNumber"/>
        <w:lang w:val="en-US"/>
      </w:rPr>
      <w:t>2</w:t>
    </w:r>
    <w:r w:rsidR="0070087B">
      <w:rPr>
        <w:rStyle w:val="PageNumber"/>
      </w:rPr>
      <w:fldChar w:fldCharType="end"/>
    </w:r>
    <w:r w:rsidRPr="00070B94">
      <w:rPr>
        <w:rStyle w:val="PageNumber"/>
        <w:lang w:val="en-US"/>
      </w:rPr>
      <w:t xml:space="preserve"> de </w:t>
    </w:r>
    <w:r w:rsidR="00AF3915" w:rsidRPr="00070B94">
      <w:rPr>
        <w:rStyle w:val="PageNumber"/>
        <w:lang w:val="en-US"/>
      </w:rPr>
      <w:t>7</w:t>
    </w:r>
    <w:r w:rsidRPr="00070B94">
      <w:rPr>
        <w:rStyle w:val="PageNumber"/>
        <w:lang w:val="en-US"/>
      </w:rPr>
      <w:t xml:space="preserve"> </w:t>
    </w:r>
  </w:p>
  <w:p w14:paraId="5BDED395" w14:textId="77777777" w:rsidR="006E7F84" w:rsidRPr="00EC0819" w:rsidRDefault="006E7F84" w:rsidP="006E7F84">
    <w:pPr>
      <w:pStyle w:val="Arial9-Centered"/>
      <w:spacing w:before="120"/>
      <w:jc w:val="left"/>
      <w:rPr>
        <w:sz w:val="16"/>
        <w:szCs w:val="16"/>
      </w:rPr>
    </w:pPr>
    <w:r w:rsidRPr="00070B94">
      <w:rPr>
        <w:sz w:val="16"/>
        <w:lang w:val="en-US"/>
      </w:rPr>
      <w:t xml:space="preserve">© 2015 Massachusetts Department of Elementary and Secondary Education. </w:t>
    </w:r>
    <w:r>
      <w:rPr>
        <w:sz w:val="16"/>
      </w:rPr>
      <w:t>A permissão foi concedida para copiar qualquer parte ou a totalidade deste documento para fins educacionais não comerciais. Por favor, registre a autoria do Massachusetts Department of Elementary and Secondary Education (Departamento de Ensino Fundamental e Ensino Médio de Massachusetts)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96735" w14:textId="77777777" w:rsidR="00943A5D" w:rsidRDefault="00943A5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B6102" w14:textId="05ABD04B" w:rsidR="006E7F84" w:rsidRPr="00070B94" w:rsidRDefault="006E7F84" w:rsidP="006E7F84">
    <w:pPr>
      <w:pStyle w:val="Footer"/>
      <w:jc w:val="center"/>
      <w:rPr>
        <w:rStyle w:val="PageNumber"/>
        <w:rFonts w:ascii="Century Gothic" w:hAnsi="Century Gothic"/>
        <w:sz w:val="20"/>
        <w:lang w:val="en-US"/>
      </w:rPr>
    </w:pPr>
    <w:proofErr w:type="spellStart"/>
    <w:r w:rsidRPr="00070B94">
      <w:rPr>
        <w:rFonts w:ascii="Century Gothic" w:hAnsi="Century Gothic"/>
        <w:sz w:val="20"/>
        <w:lang w:val="en-US"/>
      </w:rPr>
      <w:t>Página</w:t>
    </w:r>
    <w:proofErr w:type="spellEnd"/>
    <w:r w:rsidRPr="00070B94">
      <w:rPr>
        <w:rFonts w:ascii="Century Gothic" w:hAnsi="Century Gothic"/>
        <w:sz w:val="20"/>
        <w:lang w:val="en-US"/>
      </w:rPr>
      <w:t xml:space="preserve"> </w:t>
    </w:r>
    <w:r w:rsidR="00AF3915" w:rsidRPr="00070B94">
      <w:rPr>
        <w:rStyle w:val="PageNumber"/>
        <w:rFonts w:ascii="Century Gothic" w:hAnsi="Century Gothic"/>
        <w:sz w:val="20"/>
        <w:lang w:val="en-US"/>
      </w:rPr>
      <w:t>7</w:t>
    </w:r>
    <w:r w:rsidRPr="00070B94">
      <w:rPr>
        <w:rStyle w:val="PageNumber"/>
        <w:rFonts w:ascii="Century Gothic" w:hAnsi="Century Gothic"/>
        <w:sz w:val="20"/>
        <w:lang w:val="en-US"/>
      </w:rPr>
      <w:t xml:space="preserve"> de </w:t>
    </w:r>
    <w:r w:rsidR="00AF3915" w:rsidRPr="00070B94">
      <w:rPr>
        <w:rStyle w:val="PageNumber"/>
        <w:rFonts w:ascii="Century Gothic" w:hAnsi="Century Gothic"/>
        <w:sz w:val="20"/>
        <w:lang w:val="en-US"/>
      </w:rPr>
      <w:t>7</w:t>
    </w:r>
  </w:p>
  <w:p w14:paraId="19157181" w14:textId="77777777" w:rsidR="006E7F84" w:rsidRPr="00EC0819" w:rsidRDefault="006E7F84" w:rsidP="006E7F84">
    <w:pPr>
      <w:pStyle w:val="Arial9-Centered"/>
      <w:spacing w:before="60"/>
      <w:jc w:val="left"/>
      <w:rPr>
        <w:sz w:val="16"/>
        <w:szCs w:val="16"/>
      </w:rPr>
    </w:pPr>
    <w:r w:rsidRPr="00070B94">
      <w:rPr>
        <w:sz w:val="16"/>
        <w:lang w:val="en-US"/>
      </w:rPr>
      <w:t xml:space="preserve">© 2015 Massachusetts Department of Elementary and Secondary Education. </w:t>
    </w:r>
    <w:r>
      <w:rPr>
        <w:sz w:val="16"/>
      </w:rPr>
      <w:t>A permissão foi concedida para copiar qualquer parte ou a totalidade deste documento para fins educacionais não comerciais. Por favor, registre a autoria do Massachusetts Department of Elementary and Secondary Education (Departamento de Ensino Fundamental e Ensino Médio de Massachusetts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55E6E" w14:textId="77777777" w:rsidR="00060115" w:rsidRDefault="00060115" w:rsidP="00563DDC">
      <w:pPr>
        <w:spacing w:after="0" w:line="240" w:lineRule="auto"/>
      </w:pPr>
      <w:r>
        <w:separator/>
      </w:r>
    </w:p>
  </w:footnote>
  <w:footnote w:type="continuationSeparator" w:id="0">
    <w:p w14:paraId="403486EB" w14:textId="77777777" w:rsidR="00060115" w:rsidRDefault="00060115" w:rsidP="00563D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2F852" w14:textId="77777777" w:rsidR="00943A5D" w:rsidRDefault="00943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B2205" w14:textId="41E69D16" w:rsidR="00943A5D" w:rsidRDefault="00477504" w:rsidP="00943A5D">
    <w:pPr>
      <w:pStyle w:val="Heading1"/>
      <w:spacing w:before="0"/>
      <w:jc w:val="right"/>
      <w:rPr>
        <w:rFonts w:ascii="Century Gothic" w:hAnsi="Century Gothic"/>
        <w:color w:val="auto"/>
      </w:rPr>
    </w:pPr>
    <w:r>
      <w:rPr>
        <w:noProof/>
      </w:rPr>
      <w:drawing>
        <wp:inline distT="0" distB="0" distL="0" distR="0" wp14:anchorId="47251E7F" wp14:editId="32A6616B">
          <wp:extent cx="1411010" cy="297180"/>
          <wp:effectExtent l="0" t="0" r="0" b="7620"/>
          <wp:docPr id="5" name="Picture 5" descr="Department of Elementary and Secondary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3208" cy="303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F0B58E" w14:textId="7CFA0628" w:rsidR="004A2567" w:rsidRPr="0083369B" w:rsidRDefault="004A2567" w:rsidP="004A2567">
    <w:pPr>
      <w:pStyle w:val="Heading1"/>
      <w:spacing w:before="0"/>
      <w:rPr>
        <w:rFonts w:ascii="Century Gothic" w:hAnsi="Century Gothic"/>
        <w:color w:val="auto"/>
      </w:rPr>
    </w:pPr>
    <w:r>
      <w:rPr>
        <w:rFonts w:ascii="Century Gothic" w:hAnsi="Century Gothic"/>
        <w:color w:val="auto"/>
      </w:rPr>
      <w:t xml:space="preserve">Pesquisa de feedback dos alunos do CAP                                          </w:t>
    </w:r>
  </w:p>
  <w:p w14:paraId="4171DBE8" w14:textId="64E0EA3B" w:rsidR="006E7F84" w:rsidRPr="004D179F" w:rsidRDefault="006E7F84" w:rsidP="00943A5D">
    <w:pPr>
      <w:pStyle w:val="Heading2"/>
      <w:tabs>
        <w:tab w:val="left" w:pos="3720"/>
        <w:tab w:val="left" w:pos="6915"/>
      </w:tabs>
      <w:spacing w:before="0"/>
      <w:rPr>
        <w:rFonts w:ascii="Century Gothic" w:hAnsi="Century Gothic"/>
        <w:color w:val="7F7F7F" w:themeColor="text1" w:themeTint="80"/>
      </w:rPr>
    </w:pPr>
    <w:r w:rsidRPr="008B500E">
      <w:rPr>
        <w:rFonts w:ascii="Century Gothic" w:hAnsi="Century Gothic"/>
        <w:color w:val="595959" w:themeColor="text1" w:themeTint="A6"/>
      </w:rPr>
      <w:t>Séries: 3º ao 5º ano: Formulário padrão</w:t>
    </w:r>
    <w:r w:rsidRPr="008B500E">
      <w:rPr>
        <w:rFonts w:ascii="Century Gothic" w:hAnsi="Century Gothic"/>
        <w:color w:val="595959" w:themeColor="text1" w:themeTint="A6"/>
      </w:rPr>
      <w:tab/>
      <w:t xml:space="preserve">  </w:t>
    </w:r>
    <w:r w:rsidR="00943A5D">
      <w:rPr>
        <w:rFonts w:ascii="Century Gothic" w:hAnsi="Century Gothic"/>
        <w:color w:val="7F7F7F" w:themeColor="text1" w:themeTint="80"/>
      </w:rPr>
      <w:tab/>
    </w:r>
  </w:p>
  <w:p w14:paraId="480E2C85" w14:textId="25C09C2A" w:rsidR="006E7F84" w:rsidRPr="00986A13" w:rsidRDefault="003B62C1" w:rsidP="006E7F84"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3223AD7" wp14:editId="35BB4F1F">
              <wp:simplePos x="0" y="0"/>
              <wp:positionH relativeFrom="column">
                <wp:posOffset>0</wp:posOffset>
              </wp:positionH>
              <wp:positionV relativeFrom="paragraph">
                <wp:posOffset>88264</wp:posOffset>
              </wp:positionV>
              <wp:extent cx="6372225" cy="0"/>
              <wp:effectExtent l="0" t="0" r="0" b="0"/>
              <wp:wrapNone/>
              <wp:docPr id="3" name="AutoSha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722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>
                                  <a:alpha val="74997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8570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0;margin-top:6.95pt;width:501.7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" strokecolor="gray [1629]" strokeweight="1.5pt">
              <v:shadow color="#868686" opacity="49150f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617F1" w14:textId="77777777" w:rsidR="00943A5D" w:rsidRDefault="00943A5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90A90" w14:textId="30CD5B3E" w:rsidR="006E7F84" w:rsidRPr="00986A13" w:rsidRDefault="003B62C1" w:rsidP="006E7F84"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4526F74" wp14:editId="74E34A05">
              <wp:simplePos x="0" y="0"/>
              <wp:positionH relativeFrom="column">
                <wp:posOffset>0</wp:posOffset>
              </wp:positionH>
              <wp:positionV relativeFrom="paragraph">
                <wp:posOffset>88265</wp:posOffset>
              </wp:positionV>
              <wp:extent cx="6858000" cy="0"/>
              <wp:effectExtent l="9525" t="12065" r="19050" b="16510"/>
              <wp:wrapNone/>
              <wp:docPr id="2" name="AutoShap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8099" dir="2700000" algn="ctr" rotWithShape="0">
                                <a:srgbClr val="868686">
                                  <a:alpha val="74997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2E56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6.95pt;width:540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" strokecolor="gray [1629]" strokeweight="1.5pt">
              <v:shadow color="#868686" opacity="49150f" offset=".74833mm,.74833mm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45EDE"/>
    <w:multiLevelType w:val="hybridMultilevel"/>
    <w:tmpl w:val="0666D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56842"/>
    <w:multiLevelType w:val="hybridMultilevel"/>
    <w:tmpl w:val="D602C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jA0sjAzNDQxMDNW0lEKTi0uzszPAykwrAUAGzE3uywAAAA="/>
  </w:docVars>
  <w:rsids>
    <w:rsidRoot w:val="00015B47"/>
    <w:rsid w:val="000136AB"/>
    <w:rsid w:val="00015B47"/>
    <w:rsid w:val="00060115"/>
    <w:rsid w:val="00070B94"/>
    <w:rsid w:val="0008091D"/>
    <w:rsid w:val="00085546"/>
    <w:rsid w:val="001013FB"/>
    <w:rsid w:val="00132309"/>
    <w:rsid w:val="00161F48"/>
    <w:rsid w:val="0034501B"/>
    <w:rsid w:val="003458B7"/>
    <w:rsid w:val="003B62C1"/>
    <w:rsid w:val="003C7E9F"/>
    <w:rsid w:val="003D6426"/>
    <w:rsid w:val="00467621"/>
    <w:rsid w:val="00477504"/>
    <w:rsid w:val="004A2567"/>
    <w:rsid w:val="004E444D"/>
    <w:rsid w:val="00563DDC"/>
    <w:rsid w:val="0060367F"/>
    <w:rsid w:val="006372FD"/>
    <w:rsid w:val="00644E58"/>
    <w:rsid w:val="006C0CFF"/>
    <w:rsid w:val="006E7F84"/>
    <w:rsid w:val="0070087B"/>
    <w:rsid w:val="00896CCB"/>
    <w:rsid w:val="008B500E"/>
    <w:rsid w:val="00943A5D"/>
    <w:rsid w:val="009468E1"/>
    <w:rsid w:val="009B7FDB"/>
    <w:rsid w:val="00A21F84"/>
    <w:rsid w:val="00A93CF8"/>
    <w:rsid w:val="00AA7689"/>
    <w:rsid w:val="00AF3915"/>
    <w:rsid w:val="00B34211"/>
    <w:rsid w:val="00B50DAD"/>
    <w:rsid w:val="00B7049A"/>
    <w:rsid w:val="00B847D8"/>
    <w:rsid w:val="00BA73AE"/>
    <w:rsid w:val="00CB02CC"/>
    <w:rsid w:val="00CC46CA"/>
    <w:rsid w:val="00DC36D7"/>
    <w:rsid w:val="00E241E8"/>
    <w:rsid w:val="00E33DEC"/>
    <w:rsid w:val="00ED5B00"/>
    <w:rsid w:val="00F1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461FC2"/>
  <w15:docId w15:val="{367FF27B-EDD0-4785-8416-3FBD8DD55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B47"/>
  </w:style>
  <w:style w:type="paragraph" w:styleId="Heading1">
    <w:name w:val="heading 1"/>
    <w:basedOn w:val="Normal"/>
    <w:next w:val="Normal"/>
    <w:link w:val="Heading1Char"/>
    <w:uiPriority w:val="9"/>
    <w:qFormat/>
    <w:rsid w:val="00015B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B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B4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15B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15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B47"/>
  </w:style>
  <w:style w:type="paragraph" w:styleId="ListParagraph">
    <w:name w:val="List Paragraph"/>
    <w:basedOn w:val="Normal"/>
    <w:uiPriority w:val="34"/>
    <w:qFormat/>
    <w:rsid w:val="00015B47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015B47"/>
  </w:style>
  <w:style w:type="table" w:customStyle="1" w:styleId="MediumShading1-Accent11">
    <w:name w:val="Medium Shading 1 - Accent 11"/>
    <w:basedOn w:val="TableNormal"/>
    <w:uiPriority w:val="63"/>
    <w:rsid w:val="00015B4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15B47"/>
    <w:rPr>
      <w:color w:val="0000FF" w:themeColor="hyperlink"/>
      <w:u w:val="single"/>
    </w:rPr>
  </w:style>
  <w:style w:type="table" w:styleId="LightList-Accent6">
    <w:name w:val="Light List Accent 6"/>
    <w:basedOn w:val="TableNormal"/>
    <w:uiPriority w:val="61"/>
    <w:rsid w:val="00015B47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MediumShading1-Accent6">
    <w:name w:val="Medium Shading 1 Accent 6"/>
    <w:basedOn w:val="TableNormal"/>
    <w:uiPriority w:val="63"/>
    <w:rsid w:val="00015B47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15B4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Arial9-Centered">
    <w:name w:val="Arial9-Centered"/>
    <w:basedOn w:val="Normal"/>
    <w:rsid w:val="00015B47"/>
    <w:pPr>
      <w:spacing w:after="0" w:line="240" w:lineRule="auto"/>
      <w:jc w:val="center"/>
    </w:pPr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B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B4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80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09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091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A2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A89FF0BDDA140849F08934E5926F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F98BA-9FCF-4AD1-B1E7-D860C3DA7AF0}"/>
      </w:docPartPr>
      <w:docPartBody>
        <w:p w:rsidR="00E5681B" w:rsidRDefault="0050157B" w:rsidP="0050157B">
          <w:pPr>
            <w:pStyle w:val="7A89FF0BDDA140849F08934E5926F748"/>
          </w:pPr>
          <w:r w:rsidRPr="00392A96">
            <w:rPr>
              <w:rStyle w:val="PlaceholderText"/>
            </w:rPr>
            <w:t>Click here to enter text.</w:t>
          </w:r>
        </w:p>
      </w:docPartBody>
    </w:docPart>
    <w:docPart>
      <w:docPartPr>
        <w:name w:val="169DCFD13EC7475099FDDB152480E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8F727-9BF5-4F37-AA9F-59E132A5A99A}"/>
      </w:docPartPr>
      <w:docPartBody>
        <w:p w:rsidR="00081A22" w:rsidRDefault="003D4B31" w:rsidP="003D4B31">
          <w:pPr>
            <w:pStyle w:val="169DCFD13EC7475099FDDB152480ED4E"/>
          </w:pPr>
          <w:r w:rsidRPr="00392A96">
            <w:rPr>
              <w:rStyle w:val="PlaceholderText"/>
            </w:rPr>
            <w:t>Click here to enter text.</w:t>
          </w:r>
        </w:p>
      </w:docPartBody>
    </w:docPart>
    <w:docPart>
      <w:docPartPr>
        <w:name w:val="6D2270CD0AA6467BA83507C7D1766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49568-A734-48A2-97C4-4C2926BA0C80}"/>
      </w:docPartPr>
      <w:docPartBody>
        <w:p w:rsidR="00081A22" w:rsidRDefault="003D4B31" w:rsidP="003D4B31">
          <w:pPr>
            <w:pStyle w:val="6D2270CD0AA6467BA83507C7D1766476"/>
          </w:pPr>
          <w:r w:rsidRPr="00392A9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157B"/>
    <w:rsid w:val="00081A22"/>
    <w:rsid w:val="0020550C"/>
    <w:rsid w:val="00237141"/>
    <w:rsid w:val="00254DFB"/>
    <w:rsid w:val="003D4B31"/>
    <w:rsid w:val="0050157B"/>
    <w:rsid w:val="005E03D9"/>
    <w:rsid w:val="005F482B"/>
    <w:rsid w:val="00602DB2"/>
    <w:rsid w:val="00621BD9"/>
    <w:rsid w:val="00A61A6A"/>
    <w:rsid w:val="00AF5905"/>
    <w:rsid w:val="00BD1E6F"/>
    <w:rsid w:val="00DC41AE"/>
    <w:rsid w:val="00DC65DC"/>
    <w:rsid w:val="00E5681B"/>
    <w:rsid w:val="00FD1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8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4B31"/>
    <w:rPr>
      <w:color w:val="808080"/>
    </w:rPr>
  </w:style>
  <w:style w:type="paragraph" w:customStyle="1" w:styleId="7A89FF0BDDA140849F08934E5926F748">
    <w:name w:val="7A89FF0BDDA140849F08934E5926F748"/>
    <w:rsid w:val="0050157B"/>
  </w:style>
  <w:style w:type="paragraph" w:customStyle="1" w:styleId="169DCFD13EC7475099FDDB152480ED4E">
    <w:name w:val="169DCFD13EC7475099FDDB152480ED4E"/>
    <w:rsid w:val="003D4B31"/>
  </w:style>
  <w:style w:type="paragraph" w:customStyle="1" w:styleId="6D2270CD0AA6467BA83507C7D1766476">
    <w:name w:val="6D2270CD0AA6467BA83507C7D1766476"/>
    <w:rsid w:val="003D4B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AC9A441823FF46A5944143566D3EE1" ma:contentTypeVersion="14" ma:contentTypeDescription="Create a new document." ma:contentTypeScope="" ma:versionID="93baf2a09268c3a95b048045785e5e9d">
  <xsd:schema xmlns:xsd="http://www.w3.org/2001/XMLSchema" xmlns:xs="http://www.w3.org/2001/XMLSchema" xmlns:p="http://schemas.microsoft.com/office/2006/metadata/properties" xmlns:ns2="3beec907-3983-4d0d-9c11-a26ecbded5c3" xmlns:ns3="09bc02a0-1bd8-43ac-9b2b-ec81f331de42" targetNamespace="http://schemas.microsoft.com/office/2006/metadata/properties" ma:root="true" ma:fieldsID="a5e9959aeee1ace5b0f9ba1f7c3386f7" ns2:_="" ns3:_="">
    <xsd:import namespace="3beec907-3983-4d0d-9c11-a26ecbded5c3"/>
    <xsd:import namespace="09bc02a0-1bd8-43ac-9b2b-ec81f331d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ec907-3983-4d0d-9c11-a26ecbded5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c02a0-1bd8-43ac-9b2b-ec81f331d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14ff74-9b60-407f-9a54-265f8b440b79}" ma:internalName="TaxCatchAll" ma:showField="CatchAllData" ma:web="09bc02a0-1bd8-43ac-9b2b-ec81f331de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8F6E02-AE76-4485-816F-4F13573610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E9CA4F-93E5-460F-8A04-883D206BC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eec907-3983-4d0d-9c11-a26ecbded5c3"/>
    <ds:schemaRef ds:uri="09bc02a0-1bd8-43ac-9b2b-ec81f331d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 Student Feedback Survey Gr 3-5 Standard — Portuguese</vt:lpstr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 Student Feedback Survey Gr 3-5 Standard — Portuguese</dc:title>
  <dc:subject/>
  <dc:creator>DESE</dc:creator>
  <cp:keywords/>
  <cp:lastModifiedBy>Zou, Dong (EOE)</cp:lastModifiedBy>
  <cp:revision>7</cp:revision>
  <dcterms:created xsi:type="dcterms:W3CDTF">2022-11-02T18:05:00Z</dcterms:created>
  <dcterms:modified xsi:type="dcterms:W3CDTF">2022-11-14T17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4 2022 12:00AM</vt:lpwstr>
  </property>
</Properties>
</file>